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E3D41CE" w:rsidR="00C7071B" w:rsidRPr="00262249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6F7242" w:rsidRPr="004F241A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 xml:space="preserve">Poháre a medaily </w:t>
      </w:r>
      <w:r w:rsidR="006F7242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 xml:space="preserve">na ocenenie športovcov v rámci súťaží </w:t>
      </w:r>
      <w:r w:rsidR="006F7242" w:rsidRPr="00DC2A17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organizovaných</w:t>
      </w:r>
      <w:r w:rsidR="006F7242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 xml:space="preserve"> </w:t>
      </w:r>
      <w:r w:rsidR="006F7242" w:rsidRPr="00DC2A17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Prezídiom Hasičského a</w:t>
      </w:r>
      <w:r w:rsidR="006F7242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 </w:t>
      </w:r>
      <w:r w:rsidR="006F7242" w:rsidRPr="00DC2A17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záchranného</w:t>
      </w:r>
      <w:r w:rsidR="006F7242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 xml:space="preserve"> zboru MV SR</w:t>
      </w:r>
      <w:r w:rsidR="006F7242" w:rsidRPr="004F241A">
        <w:rPr>
          <w:rFonts w:ascii="Arial Narrow" w:hAnsi="Arial Narrow"/>
          <w:b/>
          <w:bCs/>
          <w:sz w:val="22"/>
          <w:szCs w:val="22"/>
        </w:rPr>
        <w:t xml:space="preserve"> (ID zákazky </w:t>
      </w:r>
      <w:r w:rsidR="006F7242" w:rsidRPr="007B7CBA">
        <w:rPr>
          <w:rFonts w:ascii="Arial Narrow" w:hAnsi="Arial Narrow"/>
          <w:b/>
          <w:bCs/>
          <w:sz w:val="22"/>
          <w:szCs w:val="22"/>
        </w:rPr>
        <w:t>66134</w:t>
      </w:r>
      <w:r w:rsidR="006F7242" w:rsidRPr="004F241A">
        <w:rPr>
          <w:rFonts w:ascii="Arial Narrow" w:hAnsi="Arial Narrow"/>
          <w:b/>
          <w:bCs/>
          <w:sz w:val="22"/>
          <w:szCs w:val="22"/>
        </w:rPr>
        <w:t>)</w:t>
      </w:r>
      <w:r w:rsidR="006F7242">
        <w:rPr>
          <w:rFonts w:ascii="Arial Narrow" w:hAnsi="Arial Narrow"/>
          <w:b/>
          <w:b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281DA" w14:textId="77777777" w:rsidR="00824F27" w:rsidRDefault="00824F27" w:rsidP="00317080">
      <w:r>
        <w:separator/>
      </w:r>
    </w:p>
  </w:endnote>
  <w:endnote w:type="continuationSeparator" w:id="0">
    <w:p w14:paraId="20B150D7" w14:textId="77777777" w:rsidR="00824F27" w:rsidRDefault="00824F2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7AE40" w14:textId="77777777" w:rsidR="00824F27" w:rsidRDefault="00824F27" w:rsidP="00317080">
      <w:r>
        <w:separator/>
      </w:r>
    </w:p>
  </w:footnote>
  <w:footnote w:type="continuationSeparator" w:id="0">
    <w:p w14:paraId="19A31243" w14:textId="77777777" w:rsidR="00824F27" w:rsidRDefault="00824F2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A5EA5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24F27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28</cp:revision>
  <dcterms:created xsi:type="dcterms:W3CDTF">2021-09-26T10:50:00Z</dcterms:created>
  <dcterms:modified xsi:type="dcterms:W3CDTF">2025-04-09T12:55:00Z</dcterms:modified>
</cp:coreProperties>
</file>